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A093C" w14:textId="57F791A5" w:rsidR="003D08D8" w:rsidRPr="0041265B" w:rsidRDefault="003D08D8" w:rsidP="00997B7A">
      <w:pPr>
        <w:jc w:val="center"/>
        <w:rPr>
          <w:b/>
          <w:sz w:val="24"/>
          <w:szCs w:val="24"/>
        </w:rPr>
      </w:pPr>
      <w:r w:rsidRPr="0041265B">
        <w:rPr>
          <w:sz w:val="24"/>
          <w:szCs w:val="24"/>
        </w:rPr>
        <w:t>[</w:t>
      </w:r>
      <w:r w:rsidRPr="0041265B">
        <w:rPr>
          <w:b/>
          <w:sz w:val="24"/>
          <w:szCs w:val="24"/>
        </w:rPr>
        <w:t>SAMPLE OF</w:t>
      </w:r>
      <w:r w:rsidR="00174CCD">
        <w:rPr>
          <w:b/>
          <w:sz w:val="24"/>
          <w:szCs w:val="24"/>
        </w:rPr>
        <w:t xml:space="preserve"> TZ</w:t>
      </w:r>
      <w:r w:rsidRPr="0041265B">
        <w:rPr>
          <w:b/>
          <w:sz w:val="24"/>
          <w:szCs w:val="24"/>
        </w:rPr>
        <w:t xml:space="preserve"> FORMAL REQUEST TO </w:t>
      </w:r>
    </w:p>
    <w:p w14:paraId="3C313C68" w14:textId="77777777" w:rsidR="003D08D8" w:rsidRPr="0041265B" w:rsidRDefault="003D08D8" w:rsidP="00997B7A">
      <w:pPr>
        <w:jc w:val="center"/>
        <w:rPr>
          <w:b/>
          <w:sz w:val="24"/>
          <w:szCs w:val="24"/>
        </w:rPr>
      </w:pPr>
      <w:r w:rsidRPr="0041265B">
        <w:rPr>
          <w:b/>
          <w:sz w:val="24"/>
          <w:szCs w:val="24"/>
        </w:rPr>
        <w:t>SUBMIT TO IEERB AFTER 30-DAY NOTICE PERIOD]</w:t>
      </w:r>
    </w:p>
    <w:p w14:paraId="47E7340D" w14:textId="77777777" w:rsidR="003D08D8" w:rsidRPr="0041265B" w:rsidRDefault="003D08D8" w:rsidP="00997B7A">
      <w:pPr>
        <w:rPr>
          <w:sz w:val="24"/>
          <w:szCs w:val="24"/>
        </w:rPr>
      </w:pPr>
    </w:p>
    <w:p w14:paraId="0BC4C180" w14:textId="77777777" w:rsidR="003D08D8" w:rsidRPr="0041265B" w:rsidRDefault="003D08D8" w:rsidP="00997B7A">
      <w:pPr>
        <w:rPr>
          <w:sz w:val="24"/>
          <w:szCs w:val="24"/>
        </w:rPr>
      </w:pPr>
    </w:p>
    <w:p w14:paraId="163FF8C2" w14:textId="77777777" w:rsidR="003D08D8" w:rsidRPr="0041265B" w:rsidRDefault="003D08D8" w:rsidP="00997B7A">
      <w:pPr>
        <w:rPr>
          <w:sz w:val="24"/>
          <w:szCs w:val="24"/>
        </w:rPr>
      </w:pPr>
    </w:p>
    <w:p w14:paraId="2F36F93A" w14:textId="77777777" w:rsidR="003D08D8" w:rsidRPr="0041265B" w:rsidRDefault="003D08D8" w:rsidP="00997B7A">
      <w:pPr>
        <w:rPr>
          <w:sz w:val="24"/>
          <w:szCs w:val="24"/>
        </w:rPr>
      </w:pPr>
    </w:p>
    <w:p w14:paraId="6B03FC3C" w14:textId="687C35CC" w:rsidR="003D08D8" w:rsidRPr="0041265B" w:rsidRDefault="00174CCD" w:rsidP="00997B7A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239999179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97B7A" w:rsidRPr="00651F9A">
            <w:rPr>
              <w:rStyle w:val="PlaceholderText"/>
              <w:rFonts w:eastAsiaTheme="minorHAnsi"/>
            </w:rPr>
            <w:t>Click here to enter a date.</w:t>
          </w:r>
        </w:sdtContent>
      </w:sdt>
    </w:p>
    <w:p w14:paraId="30443B40" w14:textId="77777777" w:rsidR="003D08D8" w:rsidRPr="0041265B" w:rsidRDefault="003D08D8" w:rsidP="00997B7A">
      <w:pPr>
        <w:rPr>
          <w:sz w:val="24"/>
          <w:szCs w:val="24"/>
        </w:rPr>
      </w:pPr>
    </w:p>
    <w:p w14:paraId="44A1C916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Indiana Education Employment Relations Board</w:t>
      </w:r>
    </w:p>
    <w:p w14:paraId="0DAC2BBC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143 West Market Street, Suite 400</w:t>
      </w:r>
    </w:p>
    <w:p w14:paraId="21167D80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Indianapolis, IN 46204</w:t>
      </w:r>
    </w:p>
    <w:p w14:paraId="76D965CC" w14:textId="77777777" w:rsidR="003D08D8" w:rsidRPr="0041265B" w:rsidRDefault="00174CCD" w:rsidP="00997B7A">
      <w:pPr>
        <w:rPr>
          <w:sz w:val="24"/>
          <w:szCs w:val="24"/>
        </w:rPr>
      </w:pPr>
      <w:hyperlink r:id="rId7" w:history="1">
        <w:r w:rsidR="00621CE3" w:rsidRPr="0041265B">
          <w:rPr>
            <w:rStyle w:val="Hyperlink"/>
            <w:sz w:val="24"/>
            <w:szCs w:val="24"/>
          </w:rPr>
          <w:t>efile@ieerb.in.gov</w:t>
        </w:r>
      </w:hyperlink>
      <w:r w:rsidR="00621CE3" w:rsidRPr="0041265B">
        <w:rPr>
          <w:sz w:val="24"/>
          <w:szCs w:val="24"/>
        </w:rPr>
        <w:t xml:space="preserve"> </w:t>
      </w:r>
    </w:p>
    <w:p w14:paraId="0D233C32" w14:textId="77777777" w:rsidR="003D08D8" w:rsidRPr="0041265B" w:rsidRDefault="003D08D8" w:rsidP="00997B7A">
      <w:pPr>
        <w:rPr>
          <w:sz w:val="24"/>
          <w:szCs w:val="24"/>
        </w:rPr>
      </w:pPr>
    </w:p>
    <w:p w14:paraId="1BC91206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ATTN:  IEERB Executive Director</w:t>
      </w:r>
    </w:p>
    <w:p w14:paraId="261248E7" w14:textId="77777777" w:rsidR="003D08D8" w:rsidRPr="0041265B" w:rsidRDefault="003D08D8" w:rsidP="00997B7A">
      <w:pPr>
        <w:rPr>
          <w:sz w:val="24"/>
          <w:szCs w:val="24"/>
        </w:rPr>
      </w:pPr>
    </w:p>
    <w:p w14:paraId="268386F5" w14:textId="6D2921C8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 xml:space="preserve">This letter serves as </w:t>
      </w:r>
      <w:r w:rsidR="00786205">
        <w:rPr>
          <w:sz w:val="24"/>
          <w:szCs w:val="24"/>
        </w:rPr>
        <w:t xml:space="preserve">the </w:t>
      </w:r>
      <w:sdt>
        <w:sdtPr>
          <w:rPr>
            <w:sz w:val="24"/>
            <w:szCs w:val="24"/>
          </w:rPr>
          <w:id w:val="-280488955"/>
          <w:placeholder>
            <w:docPart w:val="DefaultPlaceholder_-1854013440"/>
          </w:placeholder>
        </w:sdtPr>
        <w:sdtContent>
          <w:sdt>
            <w:sdtPr>
              <w:rPr>
                <w:sz w:val="24"/>
                <w:szCs w:val="24"/>
              </w:rPr>
              <w:alias w:val="School Corporation"/>
              <w:tag w:val="School Corporation"/>
              <w:id w:val="252720086"/>
              <w:placeholder>
                <w:docPart w:val="DefaultPlaceholder_-1854013440"/>
              </w:placeholder>
              <w:showingPlcHdr/>
            </w:sdtPr>
            <w:sdtContent>
              <w:r w:rsidR="00786205" w:rsidRPr="00DF23B5">
                <w:rPr>
                  <w:rStyle w:val="PlaceholderText"/>
                  <w:rFonts w:eastAsiaTheme="minorHAnsi"/>
                </w:rPr>
                <w:t>Click or tap here to enter text.</w:t>
              </w:r>
            </w:sdtContent>
          </w:sdt>
        </w:sdtContent>
      </w:sdt>
      <w:r w:rsidR="00786205">
        <w:rPr>
          <w:sz w:val="24"/>
          <w:szCs w:val="24"/>
        </w:rPr>
        <w:t xml:space="preserve">’s </w:t>
      </w:r>
      <w:r w:rsidRPr="0041265B">
        <w:rPr>
          <w:sz w:val="24"/>
          <w:szCs w:val="24"/>
        </w:rPr>
        <w:t>official request t</w:t>
      </w:r>
      <w:r w:rsidR="001A29D1">
        <w:rPr>
          <w:sz w:val="24"/>
          <w:szCs w:val="24"/>
        </w:rPr>
        <w:t>o</w:t>
      </w:r>
      <w:r w:rsidRPr="0041265B">
        <w:rPr>
          <w:sz w:val="24"/>
          <w:szCs w:val="24"/>
        </w:rPr>
        <w:t xml:space="preserve"> the Indiana Education Employment Relations Board </w:t>
      </w:r>
      <w:r w:rsidR="00792168">
        <w:rPr>
          <w:sz w:val="24"/>
          <w:szCs w:val="24"/>
        </w:rPr>
        <w:t xml:space="preserve">to </w:t>
      </w:r>
      <w:r w:rsidR="00C232D6">
        <w:rPr>
          <w:sz w:val="24"/>
          <w:szCs w:val="24"/>
        </w:rPr>
        <w:t>[</w:t>
      </w:r>
      <w:r w:rsidR="00167A19">
        <w:rPr>
          <w:sz w:val="24"/>
          <w:szCs w:val="24"/>
        </w:rPr>
        <w:t xml:space="preserve">issue a certification for the </w:t>
      </w:r>
      <w:r w:rsidR="00C232D6">
        <w:rPr>
          <w:sz w:val="24"/>
          <w:szCs w:val="24"/>
        </w:rPr>
        <w:t>voluntarily recognize</w:t>
      </w:r>
      <w:r w:rsidR="00167A19">
        <w:rPr>
          <w:sz w:val="24"/>
          <w:szCs w:val="24"/>
        </w:rPr>
        <w:t>d</w:t>
      </w:r>
      <w:r w:rsidR="00C232D6">
        <w:rPr>
          <w:sz w:val="24"/>
          <w:szCs w:val="24"/>
        </w:rPr>
        <w:t xml:space="preserve"> exclusive representative for the transformation zone schools listed in the notice] </w:t>
      </w:r>
      <w:r w:rsidR="00792168">
        <w:rPr>
          <w:sz w:val="24"/>
          <w:szCs w:val="24"/>
        </w:rPr>
        <w:t>[</w:t>
      </w:r>
      <w:r w:rsidRPr="0041265B">
        <w:rPr>
          <w:sz w:val="24"/>
          <w:szCs w:val="24"/>
        </w:rPr>
        <w:t>amend bargaining unit and issue certification of the new bargaining unit</w:t>
      </w:r>
      <w:r w:rsidR="00792168">
        <w:rPr>
          <w:sz w:val="24"/>
          <w:szCs w:val="24"/>
        </w:rPr>
        <w:t>]</w:t>
      </w:r>
      <w:r w:rsidR="00E661BC">
        <w:rPr>
          <w:sz w:val="24"/>
          <w:szCs w:val="24"/>
        </w:rPr>
        <w:t xml:space="preserve"> [acknowledge that </w:t>
      </w:r>
      <w:r w:rsidR="00CC596F">
        <w:rPr>
          <w:sz w:val="24"/>
          <w:szCs w:val="24"/>
        </w:rPr>
        <w:t xml:space="preserve">the </w:t>
      </w:r>
      <w:r w:rsidR="00E661BC">
        <w:rPr>
          <w:sz w:val="24"/>
          <w:szCs w:val="24"/>
        </w:rPr>
        <w:t xml:space="preserve">transformation zone schools </w:t>
      </w:r>
      <w:r w:rsidR="00BB2A32">
        <w:rPr>
          <w:sz w:val="24"/>
          <w:szCs w:val="24"/>
        </w:rPr>
        <w:t>are opted out of certain subjects of collective bargaining and/or items of discussion</w:t>
      </w:r>
      <w:r w:rsidR="00516E24">
        <w:rPr>
          <w:sz w:val="24"/>
          <w:szCs w:val="24"/>
        </w:rPr>
        <w:t>, as listed in the notice</w:t>
      </w:r>
      <w:r w:rsidR="00BB2A32">
        <w:rPr>
          <w:sz w:val="24"/>
          <w:szCs w:val="24"/>
        </w:rPr>
        <w:t>]</w:t>
      </w:r>
      <w:r w:rsidRPr="0041265B">
        <w:rPr>
          <w:sz w:val="24"/>
          <w:szCs w:val="24"/>
        </w:rPr>
        <w:t>.</w:t>
      </w:r>
    </w:p>
    <w:p w14:paraId="1EDD31F5" w14:textId="77777777" w:rsidR="003D08D8" w:rsidRPr="0041265B" w:rsidRDefault="003D08D8" w:rsidP="00997B7A">
      <w:pPr>
        <w:rPr>
          <w:sz w:val="24"/>
          <w:szCs w:val="24"/>
        </w:rPr>
      </w:pPr>
    </w:p>
    <w:p w14:paraId="26D24C63" w14:textId="5F1CAD08" w:rsidR="003D08D8" w:rsidRPr="0041265B" w:rsidRDefault="00516E24" w:rsidP="00997B7A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3D08D8" w:rsidRPr="0041265B">
        <w:rPr>
          <w:sz w:val="24"/>
          <w:szCs w:val="24"/>
        </w:rPr>
        <w:t xml:space="preserve">he notice of </w:t>
      </w:r>
      <w:r>
        <w:rPr>
          <w:sz w:val="24"/>
          <w:szCs w:val="24"/>
        </w:rPr>
        <w:t xml:space="preserve">intent was provided </w:t>
      </w:r>
      <w:sdt>
        <w:sdtPr>
          <w:rPr>
            <w:sz w:val="24"/>
            <w:szCs w:val="24"/>
          </w:rPr>
          <w:alias w:val="Method of Delivery"/>
          <w:tag w:val="Method of Delivery"/>
          <w:id w:val="-266088143"/>
          <w:placeholder>
            <w:docPart w:val="DefaultPlaceholder_1081868574"/>
          </w:placeholder>
          <w:showingPlcHdr/>
          <w:text/>
        </w:sdtPr>
        <w:sdtEndPr/>
        <w:sdtContent>
          <w:r w:rsidR="0077147C" w:rsidRPr="00651F9A">
            <w:rPr>
              <w:rStyle w:val="PlaceholderText"/>
            </w:rPr>
            <w:t>Click here to enter text.</w:t>
          </w:r>
        </w:sdtContent>
      </w:sdt>
      <w:r w:rsidR="0077147C">
        <w:rPr>
          <w:sz w:val="24"/>
          <w:szCs w:val="24"/>
        </w:rPr>
        <w:t xml:space="preserve"> </w:t>
      </w:r>
      <w:r w:rsidR="003D08D8" w:rsidRPr="0041265B">
        <w:rPr>
          <w:sz w:val="24"/>
          <w:szCs w:val="24"/>
        </w:rPr>
        <w:t xml:space="preserve">on </w:t>
      </w:r>
      <w:sdt>
        <w:sdtPr>
          <w:rPr>
            <w:sz w:val="24"/>
            <w:szCs w:val="24"/>
          </w:rPr>
          <w:alias w:val="date notice provided"/>
          <w:tag w:val="date notice provided"/>
          <w:id w:val="-1594387283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97B7A" w:rsidRPr="00651F9A">
            <w:rPr>
              <w:rStyle w:val="PlaceholderText"/>
              <w:rFonts w:eastAsiaTheme="minorHAnsi"/>
            </w:rPr>
            <w:t>Click here to enter a date.</w:t>
          </w:r>
        </w:sdtContent>
      </w:sdt>
      <w:r w:rsidR="003D08D8" w:rsidRPr="0041265B">
        <w:rPr>
          <w:sz w:val="24"/>
          <w:szCs w:val="24"/>
        </w:rPr>
        <w:t>.  A copy of the notice is enclosed for your review.</w:t>
      </w:r>
    </w:p>
    <w:p w14:paraId="322F8F48" w14:textId="77777777" w:rsidR="003D08D8" w:rsidRPr="0041265B" w:rsidRDefault="003D08D8" w:rsidP="00997B7A">
      <w:pPr>
        <w:rPr>
          <w:sz w:val="24"/>
          <w:szCs w:val="24"/>
        </w:rPr>
      </w:pPr>
    </w:p>
    <w:p w14:paraId="28981550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Sincerely,</w:t>
      </w:r>
    </w:p>
    <w:p w14:paraId="71B80F0F" w14:textId="77777777" w:rsidR="003D08D8" w:rsidRDefault="003D08D8" w:rsidP="00997B7A">
      <w:pPr>
        <w:rPr>
          <w:sz w:val="24"/>
          <w:szCs w:val="24"/>
        </w:rPr>
      </w:pPr>
    </w:p>
    <w:p w14:paraId="5DD94EB4" w14:textId="77777777" w:rsidR="001E595C" w:rsidRDefault="001E595C" w:rsidP="00997B7A">
      <w:pPr>
        <w:rPr>
          <w:sz w:val="24"/>
          <w:szCs w:val="24"/>
        </w:rPr>
      </w:pPr>
    </w:p>
    <w:p w14:paraId="74AD36F0" w14:textId="77777777" w:rsidR="001E595C" w:rsidRPr="0041265B" w:rsidRDefault="001E595C" w:rsidP="00997B7A">
      <w:pPr>
        <w:rPr>
          <w:sz w:val="24"/>
          <w:szCs w:val="24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4320"/>
      </w:tblGrid>
      <w:tr w:rsidR="004757B0" w14:paraId="020EB367" w14:textId="77777777" w:rsidTr="001E595C">
        <w:sdt>
          <w:sdtPr>
            <w:rPr>
              <w:sz w:val="24"/>
              <w:szCs w:val="24"/>
            </w:rPr>
            <w:id w:val="997694983"/>
            <w:placeholder>
              <w:docPart w:val="904608CF523C4FB68DAB4D34CC0D67A1"/>
            </w:placeholder>
            <w:showingPlcHdr/>
            <w:text/>
          </w:sdtPr>
          <w:sdtContent>
            <w:tc>
              <w:tcPr>
                <w:tcW w:w="43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  <w:p w14:paraId="10B81B59" w14:textId="617A72CA" w:rsidR="004757B0" w:rsidRDefault="004757B0" w:rsidP="00997B7A">
                <w:pPr>
                  <w:rPr>
                    <w:sz w:val="24"/>
                    <w:szCs w:val="24"/>
                  </w:rPr>
                </w:pPr>
                <w:r w:rsidRPr="00651F9A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4757B0" w14:paraId="141A9B78" w14:textId="77777777" w:rsidTr="004757B0">
        <w:trPr>
          <w:trHeight w:val="8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5B027761" w14:textId="7D175EE5" w:rsidR="004757B0" w:rsidRDefault="004757B0" w:rsidP="00997B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School Employer</w:t>
            </w:r>
          </w:p>
        </w:tc>
      </w:tr>
    </w:tbl>
    <w:p w14:paraId="6B441286" w14:textId="77777777" w:rsidR="00823AE5" w:rsidRPr="0041265B" w:rsidRDefault="00823AE5">
      <w:pPr>
        <w:rPr>
          <w:sz w:val="24"/>
          <w:szCs w:val="24"/>
        </w:rPr>
      </w:pPr>
    </w:p>
    <w:sectPr w:rsidR="00823AE5" w:rsidRPr="0041265B" w:rsidSect="006329C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DezsDAxtzC1NDJU0lEKTi0uzszPAykwrAUAFEQZOywAAAA="/>
  </w:docVars>
  <w:rsids>
    <w:rsidRoot w:val="003D08D8"/>
    <w:rsid w:val="00167A19"/>
    <w:rsid w:val="00174CCD"/>
    <w:rsid w:val="001A29D1"/>
    <w:rsid w:val="001E595C"/>
    <w:rsid w:val="001E6275"/>
    <w:rsid w:val="003D08D8"/>
    <w:rsid w:val="0041265B"/>
    <w:rsid w:val="004757B0"/>
    <w:rsid w:val="00516E24"/>
    <w:rsid w:val="00621CE3"/>
    <w:rsid w:val="00726B63"/>
    <w:rsid w:val="0077147C"/>
    <w:rsid w:val="00786205"/>
    <w:rsid w:val="00792168"/>
    <w:rsid w:val="00823AE5"/>
    <w:rsid w:val="00997B7A"/>
    <w:rsid w:val="00AB08E1"/>
    <w:rsid w:val="00AC5311"/>
    <w:rsid w:val="00B44012"/>
    <w:rsid w:val="00BB2A32"/>
    <w:rsid w:val="00C232D6"/>
    <w:rsid w:val="00CC596F"/>
    <w:rsid w:val="00E661BC"/>
    <w:rsid w:val="00FA65C9"/>
    <w:rsid w:val="35A5E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29092"/>
  <w15:chartTrackingRefBased/>
  <w15:docId w15:val="{1E673BAE-F5C8-405A-ADE7-03D0D3ED4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HAnsi" w:hAnsi="Century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D8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1C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1C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E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E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E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1C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CE3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97B7A"/>
    <w:rPr>
      <w:color w:val="808080"/>
    </w:rPr>
  </w:style>
  <w:style w:type="table" w:styleId="TableGrid">
    <w:name w:val="Table Grid"/>
    <w:basedOn w:val="TableNormal"/>
    <w:uiPriority w:val="39"/>
    <w:rsid w:val="001E59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efile@ieerb.in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36594-EFB4-4A6B-82AC-1263A36054E7}"/>
      </w:docPartPr>
      <w:docPartBody>
        <w:p w:rsidR="00872B38" w:rsidRDefault="0009737C">
          <w:r w:rsidRPr="00651F9A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56F4-5B8E-488A-9820-86251A566528}"/>
      </w:docPartPr>
      <w:docPartBody>
        <w:p w:rsidR="00872B38" w:rsidRDefault="0009737C">
          <w:r w:rsidRPr="00651F9A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08189-E20D-4460-9DEC-13438B1606FD}"/>
      </w:docPartPr>
      <w:docPartBody>
        <w:p w:rsidR="00000000" w:rsidRDefault="003D778E">
          <w:r w:rsidRPr="00DF23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4608CF523C4FB68DAB4D34CC0D6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4C149-918F-49BE-97E2-643441C52D7D}"/>
      </w:docPartPr>
      <w:docPartBody>
        <w:p w:rsidR="00000000" w:rsidRDefault="003D778E" w:rsidP="003D778E">
          <w:pPr>
            <w:pStyle w:val="904608CF523C4FB68DAB4D34CC0D67A1"/>
          </w:pPr>
          <w:r w:rsidRPr="00651F9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9737C"/>
    <w:rsid w:val="0009737C"/>
    <w:rsid w:val="003D778E"/>
    <w:rsid w:val="0087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778E"/>
    <w:rPr>
      <w:color w:val="808080"/>
    </w:rPr>
  </w:style>
  <w:style w:type="paragraph" w:customStyle="1" w:styleId="ED12FA8F0C4E48F68AC12DE5518C2E70">
    <w:name w:val="ED12FA8F0C4E48F68AC12DE5518C2E70"/>
    <w:rsid w:val="0009737C"/>
  </w:style>
  <w:style w:type="paragraph" w:customStyle="1" w:styleId="904608CF523C4FB68DAB4D34CC0D67A1">
    <w:name w:val="904608CF523C4FB68DAB4D34CC0D67A1"/>
    <w:rsid w:val="003D77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0" ma:contentTypeDescription="Create a new document." ma:contentTypeScope="" ma:versionID="80997766d1f8e105576d6899c84cdc24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3e02eded60f2fae54adbc4dddd3e3e61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0D45D2-2AC5-41BC-BDEC-D0200C039B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5BA06E-1D7F-4195-9D39-DD4B0A8F67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9F9738-D0D6-4AF1-9642-E485DF61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5</Words>
  <Characters>885</Characters>
  <Application>Microsoft Office Word</Application>
  <DocSecurity>0</DocSecurity>
  <Lines>7</Lines>
  <Paragraphs>2</Paragraphs>
  <ScaleCrop>false</ScaleCrop>
  <Company>State of Indiana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John A</dc:creator>
  <cp:keywords/>
  <dc:description/>
  <cp:lastModifiedBy>Ingram, Carrie T</cp:lastModifiedBy>
  <cp:revision>16</cp:revision>
  <dcterms:created xsi:type="dcterms:W3CDTF">2022-01-25T16:57:00Z</dcterms:created>
  <dcterms:modified xsi:type="dcterms:W3CDTF">2022-01-25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